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A398BF" wp14:editId="3B27A503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:rsidR="00BE13CD" w:rsidRPr="00CC0A08" w:rsidRDefault="00024B37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Senior Java D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398BF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:rsidR="00BE13CD" w:rsidRPr="00CC0A08" w:rsidRDefault="00024B37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Senior Java Develop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BFBE38" wp14:editId="7DF15DF4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13CD" w:rsidRPr="00024B37" w:rsidRDefault="00BE13CD" w:rsidP="00024B3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24B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BE13CD" w:rsidRPr="00024B37" w:rsidRDefault="00BE13CD" w:rsidP="00024B3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024B37" w:rsidRDefault="00BE13CD" w:rsidP="00024B3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24B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024B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024B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024B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024B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BE13CD" w:rsidRPr="00024B37" w:rsidRDefault="00BE13CD" w:rsidP="00024B3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BE13CD" w:rsidRPr="00024B37" w:rsidRDefault="00BE13CD" w:rsidP="00024B3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024B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024B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024B3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024B37" w:rsidRPr="00024B37" w:rsidRDefault="00024B37" w:rsidP="00024B3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raced to send my application when I learned that you were looking for a young and dynamic Senior Java Developer. With almost nine years of work experience as a software engineer, I think I am a good fit for this position and would perform above your expectations right away.</w:t>
                            </w:r>
                          </w:p>
                          <w:p w:rsidR="00024B37" w:rsidRPr="00024B37" w:rsidRDefault="00024B37" w:rsidP="00024B3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've developed expertise in designing, building, testing, and maintaining Java applications in my current role as a software developer. All of my projects have been successful due to my deep understanding of Web-based plus Non-Web-based Java applications. I've also had experience improving interface and database systems. I am aware of the value of collaboration and have managed teams that performed test suites on relevant codes while also undertaking analysis related to coding.</w:t>
                            </w:r>
                          </w:p>
                          <w:p w:rsidR="00024B37" w:rsidRPr="00024B37" w:rsidRDefault="00024B37" w:rsidP="00024B37">
                            <w:pPr>
                              <w:spacing w:line="240" w:lineRule="auto"/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Here are some of my professional highlights:</w:t>
                            </w:r>
                          </w:p>
                          <w:p w:rsidR="00024B37" w:rsidRPr="00024B37" w:rsidRDefault="00024B37" w:rsidP="00024B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Back-office technologies for e-commerce activities were created.</w:t>
                            </w:r>
                          </w:p>
                          <w:p w:rsidR="00024B37" w:rsidRPr="00024B37" w:rsidRDefault="00024B37" w:rsidP="00024B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ncrypted novel alternatives that boosted scalability by 72%.</w:t>
                            </w:r>
                          </w:p>
                          <w:p w:rsidR="00024B37" w:rsidRPr="00024B37" w:rsidRDefault="00024B37" w:rsidP="00024B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 wealth of knowledge in Programming languages like C++, SQL, Java, Python, and C#.</w:t>
                            </w:r>
                          </w:p>
                          <w:p w:rsidR="00024B37" w:rsidRPr="00024B37" w:rsidRDefault="00024B37" w:rsidP="00024B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've worked on a variety of projects, from enterprise-level programs to smartphone applications.</w:t>
                            </w:r>
                          </w:p>
                          <w:p w:rsidR="00024B37" w:rsidRPr="00024B37" w:rsidRDefault="00024B37" w:rsidP="00024B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roblem-solving, team building, and focusing on specifics are my primary talents.</w:t>
                            </w:r>
                          </w:p>
                          <w:p w:rsidR="00024B37" w:rsidRPr="00024B37" w:rsidRDefault="00024B37" w:rsidP="00024B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am also adept at managing large projects and leading development teams.</w:t>
                            </w:r>
                          </w:p>
                          <w:p w:rsidR="00024B37" w:rsidRPr="00024B37" w:rsidRDefault="00024B37" w:rsidP="00024B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extensive experience in all parts of Java development, spanning conception to execution to testing.</w:t>
                            </w:r>
                          </w:p>
                          <w:p w:rsidR="00024B37" w:rsidRPr="00024B37" w:rsidRDefault="00024B37" w:rsidP="00024B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also worked with a diverse range of software portals and technologies.</w:t>
                            </w:r>
                          </w:p>
                          <w:p w:rsidR="00024B37" w:rsidRPr="00024B37" w:rsidRDefault="00024B37" w:rsidP="00024B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a proven track record of creating high-quality, extensible Java apps.</w:t>
                            </w:r>
                          </w:p>
                          <w:p w:rsidR="00024B37" w:rsidRPr="00024B37" w:rsidRDefault="00024B37" w:rsidP="00024B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also work well in groups and am comfortable collaborating with several developers to attain mutual objectives.</w:t>
                            </w:r>
                          </w:p>
                          <w:p w:rsidR="00024B37" w:rsidRPr="00024B37" w:rsidRDefault="00024B37" w:rsidP="00024B3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recently graduated from Stanford University with a Master's degree in Computer Science with a 95% average.</w:t>
                            </w:r>
                          </w:p>
                          <w:p w:rsidR="00024B37" w:rsidRPr="00024B37" w:rsidRDefault="00024B37" w:rsidP="00024B37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Kindly see my accompanying résumé for further information about my specific qualifications and expertise. I would appreciate the opportunity to explore these topics more with you. Simply notify me through phone or email using the information provided. I appreciate your time, attention, and potential response.</w:t>
                            </w:r>
                          </w:p>
                          <w:p w:rsidR="00024B37" w:rsidRPr="00024B37" w:rsidRDefault="00024B37" w:rsidP="00024B3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:rsidR="00024B37" w:rsidRPr="00024B37" w:rsidRDefault="00024B37" w:rsidP="00024B3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24B37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2616A5" w:rsidRPr="00024B37" w:rsidRDefault="002616A5" w:rsidP="00024B37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960669" w:rsidRPr="00024B37" w:rsidRDefault="00960669" w:rsidP="00024B3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BFB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:rsidR="00BE13CD" w:rsidRPr="00024B37" w:rsidRDefault="00BE13CD" w:rsidP="00024B3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24B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BE13CD" w:rsidRPr="00024B37" w:rsidRDefault="00BE13CD" w:rsidP="00024B3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024B37" w:rsidRDefault="00BE13CD" w:rsidP="00024B3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24B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024B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024B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024B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024B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BE13CD" w:rsidRPr="00024B37" w:rsidRDefault="00BE13CD" w:rsidP="00024B3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BE13CD" w:rsidRPr="00024B37" w:rsidRDefault="00BE13CD" w:rsidP="00024B3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024B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024B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024B3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024B37" w:rsidRPr="00024B37" w:rsidRDefault="00024B37" w:rsidP="00024B3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raced to send my application when I learned that you were looking for a young and dynamic Senior Java Developer. With almost nine years of work experience as a software engineer, I think I am a good fit for this position and would perform above your expectations right away.</w:t>
                      </w:r>
                    </w:p>
                    <w:p w:rsidR="00024B37" w:rsidRPr="00024B37" w:rsidRDefault="00024B37" w:rsidP="00024B3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've developed expertise in designing, building, testing, and maintaining Java applications in my current role as a software developer. All of my projects have been successful due to my deep understanding of Web-based plus Non-Web-based Java applications. I've also had experience improving interface and database systems. I am aware of the value of collaboration and have managed teams that performed test suites on relevant codes while also undertaking analysis related to coding.</w:t>
                      </w:r>
                    </w:p>
                    <w:p w:rsidR="00024B37" w:rsidRPr="00024B37" w:rsidRDefault="00024B37" w:rsidP="00024B37">
                      <w:pPr>
                        <w:spacing w:line="240" w:lineRule="auto"/>
                        <w:rPr>
                          <w:rFonts w:ascii="Arial" w:hAnsi="Arial" w:cs="Arial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bCs/>
                          <w:color w:val="000000" w:themeColor="text1"/>
                          <w:sz w:val="24"/>
                          <w:szCs w:val="24"/>
                        </w:rPr>
                        <w:t>Here are some of my professional highlights:</w:t>
                      </w:r>
                    </w:p>
                    <w:p w:rsidR="00024B37" w:rsidRPr="00024B37" w:rsidRDefault="00024B37" w:rsidP="00024B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Back-office technologies for e-commerce activities were created.</w:t>
                      </w:r>
                    </w:p>
                    <w:p w:rsidR="00024B37" w:rsidRPr="00024B37" w:rsidRDefault="00024B37" w:rsidP="00024B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ncrypted novel alternatives that boosted scalability by 72%.</w:t>
                      </w:r>
                    </w:p>
                    <w:p w:rsidR="00024B37" w:rsidRPr="00024B37" w:rsidRDefault="00024B37" w:rsidP="00024B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 wealth of knowledge in Programming languages like C++, SQL, Java, Python, and C#.</w:t>
                      </w:r>
                    </w:p>
                    <w:p w:rsidR="00024B37" w:rsidRPr="00024B37" w:rsidRDefault="00024B37" w:rsidP="00024B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've worked on a variety of projects, from enterprise-level programs to smartphone applications.</w:t>
                      </w:r>
                    </w:p>
                    <w:p w:rsidR="00024B37" w:rsidRPr="00024B37" w:rsidRDefault="00024B37" w:rsidP="00024B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roblem-solving, team building, and focusing on specifics are my primary talents.</w:t>
                      </w:r>
                    </w:p>
                    <w:p w:rsidR="00024B37" w:rsidRPr="00024B37" w:rsidRDefault="00024B37" w:rsidP="00024B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am also adept at managing large projects and leading development teams.</w:t>
                      </w:r>
                    </w:p>
                    <w:p w:rsidR="00024B37" w:rsidRPr="00024B37" w:rsidRDefault="00024B37" w:rsidP="00024B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extensive experience in all parts of Java development, spanning conception to execution to testing.</w:t>
                      </w:r>
                    </w:p>
                    <w:p w:rsidR="00024B37" w:rsidRPr="00024B37" w:rsidRDefault="00024B37" w:rsidP="00024B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also worked with a diverse range of software portals and technologies.</w:t>
                      </w:r>
                    </w:p>
                    <w:p w:rsidR="00024B37" w:rsidRPr="00024B37" w:rsidRDefault="00024B37" w:rsidP="00024B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a proven track record of creating high-quality, extensible Java apps.</w:t>
                      </w:r>
                    </w:p>
                    <w:p w:rsidR="00024B37" w:rsidRPr="00024B37" w:rsidRDefault="00024B37" w:rsidP="00024B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also work well in groups and am comfortable collaborating with several developers to attain mutual objectives.</w:t>
                      </w:r>
                    </w:p>
                    <w:p w:rsidR="00024B37" w:rsidRPr="00024B37" w:rsidRDefault="00024B37" w:rsidP="00024B3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recently graduated from Stanford University with a Master's degree in Computer Science with a 95% average.</w:t>
                      </w:r>
                    </w:p>
                    <w:p w:rsidR="00024B37" w:rsidRPr="00024B37" w:rsidRDefault="00024B37" w:rsidP="00024B37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Kindly see my accompanying résumé for further information about my specific qualifications and expertise. I would appreciate the opportunity to explore these topics more with you. Simply notify me through phone or email using the information provided. I appreciate your time, attention, and potential response.</w:t>
                      </w:r>
                    </w:p>
                    <w:p w:rsidR="00024B37" w:rsidRPr="00024B37" w:rsidRDefault="00024B37" w:rsidP="00024B37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:rsidR="00024B37" w:rsidRPr="00024B37" w:rsidRDefault="00024B37" w:rsidP="00024B37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024B37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2616A5" w:rsidRPr="00024B37" w:rsidRDefault="002616A5" w:rsidP="00024B37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960669" w:rsidRPr="00024B37" w:rsidRDefault="00960669" w:rsidP="00024B37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55C8" w:rsidRDefault="001555C8" w:rsidP="0041077B">
      <w:pPr>
        <w:spacing w:after="0" w:line="240" w:lineRule="auto"/>
      </w:pPr>
      <w:r>
        <w:separator/>
      </w:r>
    </w:p>
  </w:endnote>
  <w:endnote w:type="continuationSeparator" w:id="0">
    <w:p w:rsidR="001555C8" w:rsidRDefault="001555C8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87AE72" wp14:editId="7E3C2CD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55C8" w:rsidRDefault="001555C8" w:rsidP="0041077B">
      <w:pPr>
        <w:spacing w:after="0" w:line="240" w:lineRule="auto"/>
      </w:pPr>
      <w:r>
        <w:separator/>
      </w:r>
    </w:p>
  </w:footnote>
  <w:footnote w:type="continuationSeparator" w:id="0">
    <w:p w:rsidR="001555C8" w:rsidRDefault="001555C8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3E5935"/>
    <w:multiLevelType w:val="hybridMultilevel"/>
    <w:tmpl w:val="180C08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24B37"/>
    <w:rsid w:val="000334CC"/>
    <w:rsid w:val="001555C8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024B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Java Developer Cover Letter Sample</dc:title>
  <dc:subject>Create your Cover Letter using Free Senior Java Developer Cover Letter Sample Template</dc:subject>
  <dc:creator>QwikResume.com</dc:creator>
  <cp:keywords/>
  <dc:description/>
  <dcterms:created xsi:type="dcterms:W3CDTF">2022-11-22T05:26:00Z</dcterms:created>
  <dcterms:modified xsi:type="dcterms:W3CDTF">2022-11-22T05:26:00Z</dcterms:modified>
  <cp:category>IT</cp:category>
</cp:coreProperties>
</file>